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Зелимхан</w:t>
      </w:r>
      <w:r>
        <w:t xml:space="preserve"> </w:t>
      </w:r>
      <w:r>
        <w:t xml:space="preserve">Лапас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4494997" cy="5707781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4997" cy="5707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3551722" cy="2916454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1722" cy="2916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4533498" cy="2156058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498" cy="2156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4889633" cy="3840479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633" cy="3840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005136" cy="4437246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5136" cy="4437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4475747" cy="5111014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5747" cy="5111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4754880" cy="1328286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1328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334000" cy="3499318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9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Зелимхан Лапасов</dc:creator>
  <dc:language>ru-RU</dc:language>
  <cp:keywords/>
  <dcterms:created xsi:type="dcterms:W3CDTF">2023-10-02T12:47:27Z</dcterms:created>
  <dcterms:modified xsi:type="dcterms:W3CDTF">2023-10-02T12:4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